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ef5c77</w:t>
      </w:r>
    </w:p>
    <w:p>
      <w:pPr>
        <w:pStyle w:val="FirstParagraph"/>
      </w:pPr>
    </w:p>
    <w:bookmarkStart w:id="33" w:name="X2e1161ce2046266dccb1e114754e6c537dd67cf"/>
    <w:p>
      <w:pPr>
        <w:pStyle w:val="Ttulo1"/>
      </w:pPr>
      <w:r>
        <w:t xml:space="preserve">Producto 7: PR07. Métricas de efectividad del gobierno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(de infraestructura, hardware, software, activos SOA, con el contexto de negocio de las vicepresidencias de Operaciones, de Crédito, y demás áreas conyunturale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es la existencia y vigencia de los vínculos entre los contextos de negocio y las arquitecturas FNA</w:t>
      </w:r>
      <w:r>
        <w:t xml:space="preserve">, relación que se extiende también a su tecnología e infraestructur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3121667d-46dc-4d88-8af6-4661d2942142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51e8e485-bdd8-4f7c-98ae-e340641f152e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27:36Z</dcterms:created>
  <dcterms:modified xsi:type="dcterms:W3CDTF">2023-07-08T20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